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EA2AA8" w:rsidR="00EA2AA8" w:rsidP="04A4D9E1" w:rsidRDefault="00C903F8" w14:paraId="0414F83F" wp14:textId="7A81A5EE">
      <w:pPr>
        <w:pStyle w:val="Normal"/>
        <w:bidi w:val="0"/>
        <w:spacing w:before="0" w:beforeAutospacing="off" w:after="160" w:afterAutospacing="off" w:line="259" w:lineRule="auto"/>
        <w:ind w:left="0" w:right="0"/>
        <w:jc w:val="center"/>
        <w:rPr>
          <w:rFonts w:ascii="Verdana" w:hAnsi="Verdana"/>
          <w:i w:val="1"/>
          <w:iCs w:val="1"/>
          <w:sz w:val="18"/>
          <w:szCs w:val="18"/>
        </w:rPr>
      </w:pPr>
      <w:r w:rsidRPr="04A4D9E1" w:rsidR="04A4D9E1">
        <w:rPr>
          <w:rFonts w:ascii="Verdana" w:hAnsi="Verdana"/>
          <w:b w:val="1"/>
          <w:bCs w:val="1"/>
          <w:sz w:val="20"/>
          <w:szCs w:val="20"/>
          <w:u w:val="single"/>
        </w:rPr>
        <w:t>Missing Christmas: Joseph</w:t>
      </w:r>
      <w:r>
        <w:br/>
      </w:r>
      <w:r w:rsidRPr="04A4D9E1" w:rsidR="04A4D9E1">
        <w:rPr>
          <w:rFonts w:ascii="Verdana" w:hAnsi="Verdana"/>
          <w:b w:val="1"/>
          <w:bCs w:val="1"/>
          <w:i w:val="1"/>
          <w:iCs w:val="1"/>
          <w:sz w:val="18"/>
          <w:szCs w:val="18"/>
        </w:rPr>
        <w:t>Laura Klaver</w:t>
      </w:r>
    </w:p>
    <w:p xmlns:wp14="http://schemas.microsoft.com/office/word/2010/wordml" w:rsidRPr="005F0E5E" w:rsidR="008F2629" w:rsidP="005F0E5E" w:rsidRDefault="008F2629" w14:paraId="672A6659" wp14:textId="77777777">
      <w:pPr>
        <w:rPr>
          <w:sz w:val="20"/>
          <w:szCs w:val="20"/>
        </w:rPr>
      </w:pPr>
    </w:p>
    <w:p w:rsidR="04A4D9E1" w:rsidP="04A4D9E1" w:rsidRDefault="04A4D9E1" w14:paraId="08B04528" w14:textId="7394DC21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</w:pPr>
      <w:r w:rsidR="04A4D9E1">
        <w:rPr>
          <w:b w:val="0"/>
          <w:bCs w:val="0"/>
        </w:rPr>
        <w:t>We can easily miss Christmas because of what is going on in our hearts.</w:t>
      </w:r>
    </w:p>
    <w:p w:rsidR="39664149" w:rsidP="39664149" w:rsidRDefault="39664149" w14:paraId="5EDDA0FD" w14:textId="0D7AB311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0"/>
          <w:bCs w:val="0"/>
        </w:rPr>
      </w:pPr>
    </w:p>
    <w:p w:rsidR="04A4D9E1" w:rsidP="04A4D9E1" w:rsidRDefault="04A4D9E1" w14:paraId="72A85B67" w14:textId="5BE6CA9D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0"/>
          <w:bCs w:val="0"/>
        </w:rPr>
      </w:pPr>
      <w:r w:rsidR="04A4D9E1">
        <w:rPr>
          <w:b w:val="0"/>
          <w:bCs w:val="0"/>
        </w:rPr>
        <w:t xml:space="preserve">God is not concerned about reputation, but Joseph is. </w:t>
      </w:r>
      <w:r>
        <w:br/>
      </w:r>
      <w:r w:rsidRPr="04A4D9E1" w:rsidR="04A4D9E1">
        <w:rPr>
          <w:b w:val="0"/>
          <w:bCs w:val="0"/>
          <w:i w:val="1"/>
          <w:iCs w:val="1"/>
        </w:rPr>
        <w:t>Matthew 1:18-19</w:t>
      </w:r>
    </w:p>
    <w:p w:rsidR="04A4D9E1" w:rsidP="04A4D9E1" w:rsidRDefault="04A4D9E1" w14:paraId="56AC970B" w14:textId="4B9CE4F2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0"/>
          <w:bCs w:val="0"/>
        </w:rPr>
      </w:pPr>
    </w:p>
    <w:p w:rsidR="04A4D9E1" w:rsidP="04A4D9E1" w:rsidRDefault="04A4D9E1" w14:paraId="0876165F" w14:textId="79BF8A5C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0"/>
          <w:bCs w:val="0"/>
        </w:rPr>
      </w:pPr>
      <w:r w:rsidR="04A4D9E1">
        <w:rPr>
          <w:b w:val="0"/>
          <w:bCs w:val="0"/>
        </w:rPr>
        <w:t xml:space="preserve">Joseph’s plan had totally changed and he was disappointed. </w:t>
      </w:r>
      <w:r>
        <w:br/>
      </w:r>
      <w:r w:rsidRPr="04A4D9E1" w:rsidR="04A4D9E1">
        <w:rPr>
          <w:b w:val="0"/>
          <w:bCs w:val="0"/>
          <w:i w:val="1"/>
          <w:iCs w:val="1"/>
        </w:rPr>
        <w:t>Matthew 1:20-23</w:t>
      </w:r>
    </w:p>
    <w:p w:rsidR="39664149" w:rsidRDefault="39664149" w14:paraId="4BEE1ED8" w14:textId="65D41DD2"/>
    <w:p w:rsidR="39664149" w:rsidP="04A4D9E1" w:rsidRDefault="39664149" w14:paraId="67E6874B" w14:textId="3A751C0C">
      <w:pPr>
        <w:pStyle w:val="Normal"/>
        <w:rPr>
          <w:b w:val="0"/>
          <w:bCs w:val="0"/>
        </w:rPr>
      </w:pPr>
      <w:proofErr w:type="gramStart"/>
      <w:r w:rsidR="04A4D9E1">
        <w:rPr/>
        <w:t>But,</w:t>
      </w:r>
      <w:proofErr w:type="gramEnd"/>
      <w:r w:rsidR="04A4D9E1">
        <w:rPr/>
        <w:t xml:space="preserve"> Joseph didn’t stay in his disappointment, he embraced a new plan. </w:t>
      </w:r>
      <w:r>
        <w:br/>
      </w:r>
      <w:r w:rsidRPr="04A4D9E1" w:rsidR="04A4D9E1">
        <w:rPr>
          <w:b w:val="0"/>
          <w:bCs w:val="0"/>
          <w:i w:val="1"/>
          <w:iCs w:val="1"/>
        </w:rPr>
        <w:t>Matthew 1:24-25</w:t>
      </w:r>
    </w:p>
    <w:p w:rsidR="04A4D9E1" w:rsidP="04A4D9E1" w:rsidRDefault="04A4D9E1" w14:paraId="4577BCB2" w14:textId="31DCA4FA">
      <w:pPr>
        <w:pStyle w:val="Normal"/>
      </w:pPr>
    </w:p>
    <w:p w:rsidR="04A4D9E1" w:rsidP="04A4D9E1" w:rsidRDefault="04A4D9E1" w14:paraId="7C05C2F8" w14:textId="47260828">
      <w:pPr>
        <w:pStyle w:val="Normal"/>
      </w:pPr>
      <w:r w:rsidR="04A4D9E1">
        <w:rPr/>
        <w:t>Choosing joy in the midst of disappointment helps us to live life better.</w:t>
      </w:r>
    </w:p>
    <w:p w:rsidR="04A4D9E1" w:rsidP="04A4D9E1" w:rsidRDefault="04A4D9E1" w14:paraId="0B95899A" w14:textId="164C6187">
      <w:pPr>
        <w:pStyle w:val="Normal"/>
      </w:pPr>
    </w:p>
    <w:p w:rsidR="04A4D9E1" w:rsidP="04A4D9E1" w:rsidRDefault="04A4D9E1" w14:paraId="471B8F68" w14:textId="33D750E4">
      <w:pPr>
        <w:pStyle w:val="Normal"/>
      </w:pPr>
      <w:r w:rsidR="04A4D9E1">
        <w:rPr/>
        <w:t>God may have an even better plan for Christmas that we could miss!</w:t>
      </w:r>
    </w:p>
    <w:p w:rsidR="39664149" w:rsidRDefault="39664149" w14:paraId="4ED265AC" w14:textId="637DAFC4"/>
    <w:p w:rsidR="39664149" w:rsidRDefault="39664149" w14:paraId="37ECD04B" w14:textId="69AE8B78"/>
    <w:p xmlns:wp14="http://schemas.microsoft.com/office/word/2010/wordml" w:rsidRPr="008119E7" w:rsidR="00693289" w:rsidP="00C903F8" w:rsidRDefault="00C550E9" w14:paraId="09333EBC" wp14:textId="77777777">
      <w:pPr>
        <w:rPr>
          <w:sz w:val="20"/>
          <w:szCs w:val="20"/>
        </w:rPr>
      </w:pPr>
      <w:bookmarkStart w:name="_GoBack" w:id="0"/>
      <w:bookmarkEnd w:id="0"/>
      <w:r w:rsidRPr="00911A36">
        <w:rPr>
          <w:sz w:val="20"/>
          <w:szCs w:val="20"/>
        </w:rPr>
        <w:br w:type="column"/>
      </w:r>
      <w:r w:rsidRPr="00FE38B2" w:rsidR="005F400B">
        <w:rPr>
          <w:rFonts w:ascii="Verdana" w:hAnsi="Verdana"/>
          <w:sz w:val="20"/>
          <w:szCs w:val="20"/>
        </w:rPr>
        <w:t xml:space="preserve">1) </w:t>
      </w:r>
      <w:r w:rsidRPr="00FE38B2" w:rsidR="00704C87">
        <w:rPr>
          <w:rFonts w:ascii="Verdana" w:hAnsi="Verdana"/>
          <w:sz w:val="20"/>
          <w:szCs w:val="20"/>
        </w:rPr>
        <w:t xml:space="preserve">What was something that really stood out to you </w:t>
      </w:r>
      <w:r w:rsidRPr="00FE38B2" w:rsidR="00194A33">
        <w:rPr>
          <w:rFonts w:ascii="Verdana" w:hAnsi="Verdana"/>
          <w:sz w:val="20"/>
          <w:szCs w:val="20"/>
        </w:rPr>
        <w:t>in this sermon, something you disagreed with, or something that you are confused about?</w:t>
      </w:r>
    </w:p>
    <w:p xmlns:wp14="http://schemas.microsoft.com/office/word/2010/wordml" w:rsidR="001455B6" w:rsidP="00F178BF" w:rsidRDefault="00693289" w14:paraId="225D49EF" wp14:textId="7A945DB8">
      <w:pPr>
        <w:spacing w:line="240" w:lineRule="auto"/>
        <w:rPr>
          <w:rFonts w:ascii="Verdana" w:hAnsi="Verdana"/>
          <w:sz w:val="20"/>
          <w:szCs w:val="20"/>
        </w:rPr>
      </w:pPr>
      <w:r w:rsidRPr="04A4D9E1" w:rsidR="04A4D9E1">
        <w:rPr>
          <w:rFonts w:ascii="Verdana" w:hAnsi="Verdana"/>
          <w:sz w:val="20"/>
          <w:szCs w:val="20"/>
        </w:rPr>
        <w:t xml:space="preserve">2) Read Acts 16, breaking it down into different sections and each person reading in a different translation. </w:t>
      </w:r>
    </w:p>
    <w:p w:rsidR="39664149" w:rsidP="04A4D9E1" w:rsidRDefault="39664149" w14:paraId="53BE7571" w14:textId="2DB1244D">
      <w:pPr>
        <w:pStyle w:val="Normal"/>
        <w:bidi w:val="0"/>
        <w:spacing w:before="0" w:beforeAutospacing="off" w:after="160" w:afterAutospacing="off" w:line="240" w:lineRule="auto"/>
        <w:ind w:left="720" w:right="0"/>
        <w:jc w:val="left"/>
      </w:pPr>
      <w:r w:rsidRPr="04A4D9E1" w:rsidR="04A4D9E1">
        <w:rPr>
          <w:rFonts w:ascii="Verdana" w:hAnsi="Verdana"/>
          <w:sz w:val="20"/>
          <w:szCs w:val="20"/>
        </w:rPr>
        <w:t>Is there anything that you would like to discuss that you saw in this chapter?</w:t>
      </w:r>
    </w:p>
    <w:p w:rsidR="39664149" w:rsidP="04A4D9E1" w:rsidRDefault="39664149" w14:paraId="215B9C32" w14:textId="4DBB6B75">
      <w:pPr>
        <w:pStyle w:val="Normal"/>
        <w:bidi w:val="0"/>
        <w:spacing w:before="0" w:beforeAutospacing="off" w:after="160" w:afterAutospacing="off" w:line="240" w:lineRule="auto"/>
        <w:ind w:left="720" w:right="0"/>
        <w:jc w:val="left"/>
      </w:pPr>
      <w:r w:rsidRPr="04A4D9E1" w:rsidR="04A4D9E1">
        <w:rPr>
          <w:rFonts w:ascii="Verdana" w:hAnsi="Verdana"/>
          <w:sz w:val="20"/>
          <w:szCs w:val="20"/>
        </w:rPr>
        <w:t>Why did God change their plans so many times?</w:t>
      </w:r>
    </w:p>
    <w:p w:rsidR="39664149" w:rsidP="39664149" w:rsidRDefault="39664149" w14:paraId="71000860" w14:textId="2158532A">
      <w:pPr>
        <w:pStyle w:val="Normal"/>
        <w:bidi w:val="0"/>
        <w:spacing w:before="0" w:beforeAutospacing="off" w:after="160" w:afterAutospacing="off" w:line="240" w:lineRule="auto"/>
        <w:ind w:left="0" w:right="0" w:firstLine="720"/>
        <w:jc w:val="left"/>
      </w:pPr>
      <w:r w:rsidRPr="04A4D9E1" w:rsidR="04A4D9E1">
        <w:rPr>
          <w:rFonts w:ascii="Verdana" w:hAnsi="Verdana"/>
          <w:sz w:val="20"/>
          <w:szCs w:val="20"/>
        </w:rPr>
        <w:t>Have you ever felt like God changed a plan for you, and then later realized why?</w:t>
      </w:r>
    </w:p>
    <w:p w:rsidR="04A4D9E1" w:rsidP="04A4D9E1" w:rsidRDefault="04A4D9E1" w14:paraId="6F32359E" w14:textId="2632FEA8">
      <w:pPr>
        <w:pStyle w:val="Normal"/>
        <w:bidi w:val="0"/>
        <w:spacing w:before="0" w:beforeAutospacing="off" w:after="160" w:afterAutospacing="off" w:line="240" w:lineRule="auto"/>
        <w:ind w:left="0" w:right="0" w:firstLine="720"/>
        <w:jc w:val="left"/>
        <w:rPr>
          <w:rFonts w:ascii="Verdana" w:hAnsi="Verdana"/>
          <w:sz w:val="20"/>
          <w:szCs w:val="20"/>
        </w:rPr>
      </w:pPr>
      <w:r w:rsidRPr="04A4D9E1" w:rsidR="04A4D9E1">
        <w:rPr>
          <w:rFonts w:ascii="Verdana" w:hAnsi="Verdana"/>
          <w:sz w:val="20"/>
          <w:szCs w:val="20"/>
        </w:rPr>
        <w:t>How have you heard the story of Paul and Silas told before?</w:t>
      </w:r>
    </w:p>
    <w:p w:rsidR="04A4D9E1" w:rsidP="04A4D9E1" w:rsidRDefault="04A4D9E1" w14:paraId="72603F7C" w14:textId="2EA6CB62">
      <w:pPr>
        <w:pStyle w:val="Normal"/>
        <w:bidi w:val="0"/>
        <w:spacing w:before="0" w:beforeAutospacing="off" w:after="160" w:afterAutospacing="off" w:line="240" w:lineRule="auto"/>
        <w:ind w:left="0" w:right="0" w:firstLine="720"/>
        <w:jc w:val="left"/>
        <w:rPr>
          <w:rFonts w:ascii="Verdana" w:hAnsi="Verdana"/>
          <w:sz w:val="20"/>
          <w:szCs w:val="20"/>
        </w:rPr>
      </w:pPr>
      <w:r w:rsidRPr="04A4D9E1" w:rsidR="04A4D9E1">
        <w:rPr>
          <w:rFonts w:ascii="Verdana" w:hAnsi="Verdana"/>
          <w:sz w:val="20"/>
          <w:szCs w:val="20"/>
        </w:rPr>
        <w:t xml:space="preserve">Have you </w:t>
      </w:r>
      <w:r w:rsidRPr="04A4D9E1" w:rsidR="04A4D9E1">
        <w:rPr>
          <w:rFonts w:ascii="Verdana" w:hAnsi="Verdana"/>
          <w:sz w:val="20"/>
          <w:szCs w:val="20"/>
        </w:rPr>
        <w:t>experienced</w:t>
      </w:r>
      <w:r w:rsidRPr="04A4D9E1" w:rsidR="04A4D9E1">
        <w:rPr>
          <w:rFonts w:ascii="Verdana" w:hAnsi="Verdana"/>
          <w:sz w:val="20"/>
          <w:szCs w:val="20"/>
        </w:rPr>
        <w:t xml:space="preserve"> a moment like that where you were able to be joyful in a hard time?</w:t>
      </w:r>
    </w:p>
    <w:p xmlns:wp14="http://schemas.microsoft.com/office/word/2010/wordml" w:rsidRPr="008119E7" w:rsidR="00525313" w:rsidP="00F178BF" w:rsidRDefault="00525313" w14:paraId="7040D6F4" wp14:textId="1E728902">
      <w:pPr>
        <w:spacing w:line="240" w:lineRule="auto"/>
        <w:rPr>
          <w:rFonts w:ascii="Verdana" w:hAnsi="Verdana"/>
          <w:sz w:val="20"/>
          <w:szCs w:val="20"/>
        </w:rPr>
      </w:pPr>
      <w:r w:rsidRPr="04A4D9E1" w:rsidR="04A4D9E1">
        <w:rPr>
          <w:rFonts w:ascii="Verdana" w:hAnsi="Verdana"/>
          <w:sz w:val="20"/>
          <w:szCs w:val="20"/>
        </w:rPr>
        <w:t>3) What are some ideas you have for Christmas to choose joy and finish well?</w:t>
      </w:r>
    </w:p>
    <w:p xmlns:wp14="http://schemas.microsoft.com/office/word/2010/wordml" w:rsidRPr="008119E7" w:rsidR="00F178BF" w:rsidP="00F178BF" w:rsidRDefault="00525313" w14:paraId="0CCFFBAC" wp14:textId="2111B23E">
      <w:pPr>
        <w:spacing w:line="240" w:lineRule="auto"/>
        <w:rPr>
          <w:rFonts w:ascii="Verdana" w:hAnsi="Verdana"/>
          <w:sz w:val="20"/>
          <w:szCs w:val="20"/>
        </w:rPr>
      </w:pPr>
      <w:r w:rsidRPr="04A4D9E1" w:rsidR="04A4D9E1">
        <w:rPr>
          <w:rFonts w:ascii="Verdana" w:hAnsi="Verdana"/>
          <w:sz w:val="20"/>
          <w:szCs w:val="20"/>
        </w:rPr>
        <w:t>4) Take time to pray with one another.</w:t>
      </w:r>
    </w:p>
    <w:sectPr w:rsidRPr="008119E7" w:rsidR="00F178BF" w:rsidSect="00CA1460">
      <w:pgSz w:w="12240" w:h="15840" w:orient="portrait"/>
      <w:pgMar w:top="822" w:right="720" w:bottom="720" w:left="454" w:header="709" w:footer="709" w:gutter="0"/>
      <w:cols w:space="708" w:num="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DE1AE4"/>
    <w:multiLevelType w:val="hybridMultilevel"/>
    <w:tmpl w:val="A772539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04F3A58"/>
    <w:multiLevelType w:val="hybridMultilevel"/>
    <w:tmpl w:val="311C8538"/>
    <w:lvl w:ilvl="0" w:tplc="AB740990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2610F82"/>
    <w:multiLevelType w:val="hybridMultilevel"/>
    <w:tmpl w:val="4282DD7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710D2A"/>
    <w:multiLevelType w:val="hybridMultilevel"/>
    <w:tmpl w:val="68BC7750"/>
    <w:lvl w:ilvl="0" w:tplc="A152395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1" w:tplc="A5F66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2" w:tplc="523E7A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3" w:tplc="D234CE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4" w:tplc="F6FCD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5" w:tplc="14F66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  <w:lvl w:ilvl="6" w:tplc="6BB0DDC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hint="default" w:ascii="Arial" w:hAnsi="Arial"/>
      </w:rPr>
    </w:lvl>
    <w:lvl w:ilvl="7" w:tplc="B8980E64" w:tentative="1">
      <w:start w:val="1"/>
      <w:numFmt w:val="bullet"/>
      <w:lvlText w:val="•"/>
      <w:lvlJc w:val="left"/>
      <w:pPr>
        <w:tabs>
          <w:tab w:val="num" w:pos="7920"/>
        </w:tabs>
        <w:ind w:left="7920" w:hanging="360"/>
      </w:pPr>
      <w:rPr>
        <w:rFonts w:hint="default" w:ascii="Arial" w:hAnsi="Arial"/>
      </w:rPr>
    </w:lvl>
    <w:lvl w:ilvl="8" w:tplc="752EF8A8" w:tentative="1">
      <w:start w:val="1"/>
      <w:numFmt w:val="bullet"/>
      <w:lvlText w:val="•"/>
      <w:lvlJc w:val="left"/>
      <w:pPr>
        <w:tabs>
          <w:tab w:val="num" w:pos="8640"/>
        </w:tabs>
        <w:ind w:left="8640" w:hanging="360"/>
      </w:pPr>
      <w:rPr>
        <w:rFonts w:hint="default" w:ascii="Arial" w:hAnsi="Arial"/>
      </w:rPr>
    </w:lvl>
  </w:abstractNum>
  <w:abstractNum w:abstractNumId="4" w15:restartNumberingAfterBreak="0">
    <w:nsid w:val="30EB6969"/>
    <w:multiLevelType w:val="hybridMultilevel"/>
    <w:tmpl w:val="10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35D143E9"/>
    <w:multiLevelType w:val="hybridMultilevel"/>
    <w:tmpl w:val="D200FFE2"/>
    <w:lvl w:ilvl="0" w:tplc="95927BE8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B5063E1"/>
    <w:multiLevelType w:val="hybridMultilevel"/>
    <w:tmpl w:val="D18A4EBA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CBB0861"/>
    <w:multiLevelType w:val="multilevel"/>
    <w:tmpl w:val="2BFCCF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trackRevisions w:val="false"/>
  <w:zoom w:percent="10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AwsjQ2tjAwNrIwNDBQ0lEKTi0uzszPAykwNKgFAFBD4iMtAAAA"/>
  </w:docVars>
  <w:rsids>
    <w:rsidRoot w:val="009C11B4"/>
    <w:rsid w:val="000D65F3"/>
    <w:rsid w:val="0010639A"/>
    <w:rsid w:val="001455B6"/>
    <w:rsid w:val="00156139"/>
    <w:rsid w:val="00183DCF"/>
    <w:rsid w:val="00186970"/>
    <w:rsid w:val="00194A33"/>
    <w:rsid w:val="001B4E3C"/>
    <w:rsid w:val="001C3352"/>
    <w:rsid w:val="001F3FC4"/>
    <w:rsid w:val="002425D3"/>
    <w:rsid w:val="002601E4"/>
    <w:rsid w:val="00280D5A"/>
    <w:rsid w:val="002A37A1"/>
    <w:rsid w:val="00315D6D"/>
    <w:rsid w:val="00315D7A"/>
    <w:rsid w:val="00330EFC"/>
    <w:rsid w:val="003654EA"/>
    <w:rsid w:val="00370E6F"/>
    <w:rsid w:val="003962D5"/>
    <w:rsid w:val="003C5C25"/>
    <w:rsid w:val="003D56F4"/>
    <w:rsid w:val="003E6CAA"/>
    <w:rsid w:val="0040041B"/>
    <w:rsid w:val="00435962"/>
    <w:rsid w:val="00444396"/>
    <w:rsid w:val="004651BD"/>
    <w:rsid w:val="004A0F84"/>
    <w:rsid w:val="004A5BBF"/>
    <w:rsid w:val="004B0F94"/>
    <w:rsid w:val="004D7E1E"/>
    <w:rsid w:val="004F6159"/>
    <w:rsid w:val="00506D10"/>
    <w:rsid w:val="00525313"/>
    <w:rsid w:val="00527758"/>
    <w:rsid w:val="005510A1"/>
    <w:rsid w:val="00556874"/>
    <w:rsid w:val="00557F8B"/>
    <w:rsid w:val="005D2114"/>
    <w:rsid w:val="005F0E5E"/>
    <w:rsid w:val="005F400B"/>
    <w:rsid w:val="00604E7B"/>
    <w:rsid w:val="006175AC"/>
    <w:rsid w:val="0062088B"/>
    <w:rsid w:val="00650085"/>
    <w:rsid w:val="0065560F"/>
    <w:rsid w:val="00660AA8"/>
    <w:rsid w:val="00693289"/>
    <w:rsid w:val="00697833"/>
    <w:rsid w:val="006A47B8"/>
    <w:rsid w:val="006A521B"/>
    <w:rsid w:val="006D64E3"/>
    <w:rsid w:val="006F749F"/>
    <w:rsid w:val="0070181E"/>
    <w:rsid w:val="00704C87"/>
    <w:rsid w:val="0071020A"/>
    <w:rsid w:val="00713528"/>
    <w:rsid w:val="0074067F"/>
    <w:rsid w:val="007B03CF"/>
    <w:rsid w:val="007B5E26"/>
    <w:rsid w:val="007D6D44"/>
    <w:rsid w:val="007E3114"/>
    <w:rsid w:val="007E3B58"/>
    <w:rsid w:val="008009E3"/>
    <w:rsid w:val="008119E7"/>
    <w:rsid w:val="00834E22"/>
    <w:rsid w:val="00865C6A"/>
    <w:rsid w:val="00866FF3"/>
    <w:rsid w:val="008742B3"/>
    <w:rsid w:val="00894658"/>
    <w:rsid w:val="008D18A9"/>
    <w:rsid w:val="008E1211"/>
    <w:rsid w:val="008F2629"/>
    <w:rsid w:val="008F4AD2"/>
    <w:rsid w:val="00911A36"/>
    <w:rsid w:val="00946B46"/>
    <w:rsid w:val="009A20EF"/>
    <w:rsid w:val="009C11B4"/>
    <w:rsid w:val="009C464F"/>
    <w:rsid w:val="009D66A2"/>
    <w:rsid w:val="009E5A19"/>
    <w:rsid w:val="00A01D13"/>
    <w:rsid w:val="00AA77D7"/>
    <w:rsid w:val="00AE45D2"/>
    <w:rsid w:val="00B409CF"/>
    <w:rsid w:val="00B90198"/>
    <w:rsid w:val="00BA70DB"/>
    <w:rsid w:val="00BD3470"/>
    <w:rsid w:val="00BF4C05"/>
    <w:rsid w:val="00BF529D"/>
    <w:rsid w:val="00C132D6"/>
    <w:rsid w:val="00C1424B"/>
    <w:rsid w:val="00C1763C"/>
    <w:rsid w:val="00C20007"/>
    <w:rsid w:val="00C36D44"/>
    <w:rsid w:val="00C550E9"/>
    <w:rsid w:val="00C573B8"/>
    <w:rsid w:val="00C704E1"/>
    <w:rsid w:val="00C903F8"/>
    <w:rsid w:val="00CA1460"/>
    <w:rsid w:val="00CB55D0"/>
    <w:rsid w:val="00CD07EF"/>
    <w:rsid w:val="00CF20DB"/>
    <w:rsid w:val="00D1601A"/>
    <w:rsid w:val="00D23A90"/>
    <w:rsid w:val="00D2642C"/>
    <w:rsid w:val="00D32331"/>
    <w:rsid w:val="00D51135"/>
    <w:rsid w:val="00D67547"/>
    <w:rsid w:val="00D71E32"/>
    <w:rsid w:val="00D72240"/>
    <w:rsid w:val="00D76365"/>
    <w:rsid w:val="00DB61EB"/>
    <w:rsid w:val="00DF7595"/>
    <w:rsid w:val="00E2454F"/>
    <w:rsid w:val="00E27D8F"/>
    <w:rsid w:val="00E4473C"/>
    <w:rsid w:val="00E63C2A"/>
    <w:rsid w:val="00E824D1"/>
    <w:rsid w:val="00EA2926"/>
    <w:rsid w:val="00EA2AA8"/>
    <w:rsid w:val="00F178BF"/>
    <w:rsid w:val="00F3302B"/>
    <w:rsid w:val="00F40650"/>
    <w:rsid w:val="00F5159A"/>
    <w:rsid w:val="00FA74F0"/>
    <w:rsid w:val="00FC5DE3"/>
    <w:rsid w:val="00FE0F19"/>
    <w:rsid w:val="00FE38B2"/>
    <w:rsid w:val="04A4D9E1"/>
    <w:rsid w:val="3966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938816-2C8C-4A6F-AA69-8CB7469940B2}"/>
  <w14:docId w14:val="057FC397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="Times New Roman" w:hAnsi="Times New Roman" w:cs="Times New Roman" w:eastAsiaTheme="minorHAnsi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hAnsiTheme="majorHAnsi" w:eastAsiaTheme="majorEastAsia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hAnsiTheme="majorHAnsi" w:eastAsiaTheme="majorEastAsia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C11B4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C11B4"/>
    <w:rPr>
      <w:rFonts w:asciiTheme="majorHAnsi" w:hAnsiTheme="majorHAnsi" w:eastAsiaTheme="majorEastAsia" w:cstheme="majorBidi"/>
      <w:b/>
      <w:bCs/>
      <w:color w:val="5B9BD5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9C11B4"/>
    <w:rPr>
      <w:rFonts w:asciiTheme="majorHAnsi" w:hAnsiTheme="majorHAnsi" w:eastAsiaTheme="majorEastAsia" w:cstheme="majorBidi"/>
      <w:b/>
      <w:bCs/>
      <w:color w:val="5B9BD5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9C11B4"/>
    <w:rPr>
      <w:rFonts w:asciiTheme="majorHAnsi" w:hAnsiTheme="majorHAnsi" w:eastAsiaTheme="majorEastAsia" w:cstheme="majorBidi"/>
      <w:b/>
      <w:bCs/>
      <w:i/>
      <w:iCs/>
      <w:color w:val="5B9BD5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9C11B4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9C11B4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C11B4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C11B4"/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C11B4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8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931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0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CB9A07-56FB-495C-BBCF-FC4E2B54450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aura Mallory</dc:creator>
  <lastModifiedBy>Laura Klaver</lastModifiedBy>
  <revision>23</revision>
  <lastPrinted>2015-06-09T18:57:00.0000000Z</lastPrinted>
  <dcterms:created xsi:type="dcterms:W3CDTF">2018-09-14T13:14:00.0000000Z</dcterms:created>
  <dcterms:modified xsi:type="dcterms:W3CDTF">2020-11-28T16:59:49.5842539Z</dcterms:modified>
</coreProperties>
</file>